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001DC" w14:textId="77777777" w:rsidR="00BE003F" w:rsidRPr="00E65520" w:rsidRDefault="002C63F8">
      <w:pPr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</w:pPr>
      <w:r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>PRJ5</w:t>
      </w:r>
      <w:r w:rsidR="00DF68F7" w:rsidRPr="00E65520"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 xml:space="preserve">66 </w:t>
      </w:r>
      <w:r w:rsidR="00E65520" w:rsidRPr="00E65520"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 xml:space="preserve">Action Items &amp; Tasks </w:t>
      </w:r>
      <w:r w:rsidR="00DF68F7" w:rsidRPr="00E65520"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 xml:space="preserve">Report </w:t>
      </w:r>
      <w:r w:rsidR="00E65520" w:rsidRPr="00E65520">
        <w:rPr>
          <w:rFonts w:asciiTheme="majorHAnsi" w:hAnsiTheme="majorHAnsi" w:cstheme="majorHAnsi"/>
          <w:b/>
          <w:sz w:val="32"/>
          <w:szCs w:val="32"/>
          <w:u w:val="single"/>
          <w:lang w:val="en-US"/>
        </w:rPr>
        <w:t xml:space="preserve">(Individual) </w:t>
      </w:r>
    </w:p>
    <w:p w14:paraId="672A6659" w14:textId="77777777" w:rsidR="00E65520" w:rsidRPr="00E65520" w:rsidRDefault="00E65520" w:rsidP="00DF68F7">
      <w:pPr>
        <w:rPr>
          <w:rFonts w:asciiTheme="majorHAnsi" w:hAnsiTheme="majorHAnsi" w:cstheme="majorHAnsi"/>
          <w:b/>
          <w:lang w:val="en-US"/>
        </w:rPr>
      </w:pPr>
    </w:p>
    <w:p w14:paraId="2A9D75CB" w14:textId="61304581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Date: </w:t>
      </w:r>
      <w:r w:rsidR="00D621B5">
        <w:rPr>
          <w:rFonts w:asciiTheme="majorHAnsi" w:hAnsiTheme="majorHAnsi" w:cstheme="majorHAnsi"/>
          <w:b/>
          <w:sz w:val="24"/>
          <w:szCs w:val="24"/>
          <w:lang w:val="en-US" w:eastAsia="ko-KR"/>
        </w:rPr>
        <w:t>2020-06-</w:t>
      </w:r>
      <w:r w:rsidR="002C395F">
        <w:rPr>
          <w:rFonts w:asciiTheme="majorHAnsi" w:hAnsiTheme="majorHAnsi" w:cstheme="majorHAnsi"/>
          <w:b/>
          <w:sz w:val="24"/>
          <w:szCs w:val="24"/>
          <w:lang w:val="en-US" w:eastAsia="ko-KR"/>
        </w:rPr>
        <w:t>21</w:t>
      </w:r>
    </w:p>
    <w:p w14:paraId="0A37501D" w14:textId="77777777" w:rsidR="00DF68F7" w:rsidRPr="00E65520" w:rsidRDefault="00DF68F7" w:rsidP="00DF68F7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b/>
          <w:bCs/>
          <w:color w:val="000000"/>
          <w:sz w:val="24"/>
          <w:szCs w:val="24"/>
        </w:rPr>
      </w:pPr>
    </w:p>
    <w:p w14:paraId="254EC7A1" w14:textId="77777777" w:rsidR="00DF68F7" w:rsidRPr="00E65520" w:rsidRDefault="002C63F8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>
        <w:rPr>
          <w:rFonts w:asciiTheme="majorHAnsi" w:hAnsiTheme="majorHAnsi" w:cstheme="majorHAnsi"/>
          <w:b/>
          <w:sz w:val="24"/>
          <w:szCs w:val="24"/>
          <w:lang w:val="en-US"/>
        </w:rPr>
        <w:t>Team</w:t>
      </w:r>
      <w:r w:rsidR="00DF68F7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 Number:</w:t>
      </w:r>
      <w:r w:rsidR="00D621B5">
        <w:rPr>
          <w:rFonts w:asciiTheme="majorHAnsi" w:hAnsiTheme="majorHAnsi" w:cstheme="majorHAnsi" w:hint="eastAsia"/>
          <w:b/>
          <w:sz w:val="24"/>
          <w:szCs w:val="24"/>
          <w:lang w:val="en-US" w:eastAsia="ko-KR"/>
        </w:rPr>
        <w:t xml:space="preserve"> 5</w:t>
      </w:r>
    </w:p>
    <w:p w14:paraId="1FE06DA1" w14:textId="32AAAC14" w:rsidR="00DF68F7" w:rsidRPr="00D621B5" w:rsidRDefault="002C63F8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>
        <w:rPr>
          <w:rFonts w:asciiTheme="majorHAnsi" w:hAnsiTheme="majorHAnsi" w:cstheme="majorHAnsi"/>
          <w:b/>
          <w:sz w:val="24"/>
          <w:szCs w:val="24"/>
          <w:lang w:val="en-US"/>
        </w:rPr>
        <w:t>Team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 Member Name</w:t>
      </w:r>
      <w:r w:rsidR="00DF68F7" w:rsidRPr="00E65520">
        <w:rPr>
          <w:rFonts w:asciiTheme="majorHAnsi" w:hAnsiTheme="majorHAnsi" w:cstheme="majorHAnsi"/>
          <w:b/>
          <w:sz w:val="24"/>
          <w:szCs w:val="24"/>
          <w:lang w:val="en-US"/>
        </w:rPr>
        <w:t>:</w:t>
      </w:r>
      <w:r w:rsidR="00D621B5">
        <w:rPr>
          <w:rFonts w:asciiTheme="majorHAnsi" w:hAnsiTheme="majorHAnsi" w:cstheme="majorHAnsi" w:hint="eastAsia"/>
          <w:b/>
          <w:sz w:val="24"/>
          <w:szCs w:val="24"/>
          <w:lang w:val="en-US" w:eastAsia="ko-KR"/>
        </w:rPr>
        <w:t xml:space="preserve"> </w:t>
      </w:r>
      <w:r w:rsidR="0056272F">
        <w:rPr>
          <w:rFonts w:asciiTheme="majorHAnsi" w:hAnsiTheme="majorHAnsi" w:cstheme="majorHAnsi"/>
          <w:b/>
          <w:sz w:val="24"/>
          <w:szCs w:val="24"/>
          <w:lang w:val="en-US" w:eastAsia="ko-KR"/>
        </w:rPr>
        <w:t>Junjie Zhang</w:t>
      </w:r>
    </w:p>
    <w:p w14:paraId="3F62C4D2" w14:textId="421DFA8F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Project Name: </w:t>
      </w:r>
      <w:r w:rsidR="0056272F">
        <w:rPr>
          <w:rFonts w:asciiTheme="majorHAnsi" w:hAnsiTheme="majorHAnsi" w:cstheme="majorHAnsi"/>
          <w:b/>
          <w:sz w:val="24"/>
          <w:szCs w:val="24"/>
          <w:lang w:val="en-US"/>
        </w:rPr>
        <w:t>Innovative Food delivery service</w:t>
      </w:r>
    </w:p>
    <w:p w14:paraId="5DAB6C7B" w14:textId="77777777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</w:p>
    <w:p w14:paraId="26A6DDB4" w14:textId="1A0A7A7D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Work completed this week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 by team member </w:t>
      </w:r>
      <w:r w:rsidR="00946C51">
        <w:rPr>
          <w:rFonts w:asciiTheme="majorHAnsi" w:hAnsiTheme="majorHAnsi" w:cstheme="majorHAnsi"/>
          <w:b/>
          <w:sz w:val="24"/>
          <w:szCs w:val="24"/>
          <w:lang w:val="en-US"/>
        </w:rPr>
        <w:t>:</w:t>
      </w:r>
    </w:p>
    <w:p w14:paraId="3294DD17" w14:textId="086758BD" w:rsidR="00DF68F7" w:rsidRDefault="00946C51" w:rsidP="674257DB">
      <w:pPr>
        <w:rPr>
          <w:rFonts w:asciiTheme="majorHAnsi" w:hAnsiTheme="majorHAnsi" w:cstheme="majorBidi"/>
          <w:b/>
          <w:bCs/>
          <w:sz w:val="24"/>
          <w:szCs w:val="24"/>
          <w:lang w:val="en-US" w:eastAsia="ko-KR"/>
        </w:rPr>
      </w:pPr>
      <w:r>
        <w:rPr>
          <w:rFonts w:asciiTheme="majorHAnsi" w:hAnsiTheme="majorHAnsi" w:cstheme="majorBidi"/>
          <w:b/>
          <w:bCs/>
          <w:sz w:val="24"/>
          <w:szCs w:val="24"/>
          <w:lang w:val="en-US" w:eastAsia="ko-KR"/>
        </w:rPr>
        <w:t>Finish the Activity diagram and Use case description</w:t>
      </w:r>
    </w:p>
    <w:p w14:paraId="1D24B8FD" w14:textId="77777777" w:rsidR="0056272F" w:rsidRPr="00E65520" w:rsidRDefault="0056272F" w:rsidP="674257DB">
      <w:pPr>
        <w:rPr>
          <w:rFonts w:asciiTheme="majorHAnsi" w:hAnsiTheme="majorHAnsi" w:cstheme="majorBidi"/>
          <w:b/>
          <w:bCs/>
          <w:sz w:val="24"/>
          <w:szCs w:val="24"/>
          <w:lang w:val="en-US" w:eastAsia="ko-KR"/>
        </w:rPr>
      </w:pPr>
    </w:p>
    <w:p w14:paraId="239EC4BF" w14:textId="77777777" w:rsidR="00DF68F7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Work to complete next week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 </w:t>
      </w:r>
      <w:r w:rsidR="006F00DA">
        <w:rPr>
          <w:rFonts w:asciiTheme="majorHAnsi" w:hAnsiTheme="majorHAnsi" w:cstheme="majorHAnsi"/>
          <w:b/>
          <w:sz w:val="24"/>
          <w:szCs w:val="24"/>
          <w:lang w:val="en-US"/>
        </w:rPr>
        <w:t xml:space="preserve">by team member 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>(be specific</w:t>
      </w:r>
      <w:r w:rsidR="006F00DA">
        <w:rPr>
          <w:rFonts w:asciiTheme="majorHAnsi" w:hAnsiTheme="majorHAnsi" w:cstheme="majorHAnsi"/>
          <w:b/>
          <w:sz w:val="24"/>
          <w:szCs w:val="24"/>
          <w:lang w:val="en-US"/>
        </w:rPr>
        <w:t>)</w:t>
      </w: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:</w:t>
      </w:r>
    </w:p>
    <w:p w14:paraId="5573E9C7" w14:textId="2C1D888A" w:rsidR="00500AA8" w:rsidRDefault="00946C51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>
        <w:rPr>
          <w:rFonts w:asciiTheme="majorHAnsi" w:hAnsiTheme="majorHAnsi" w:cstheme="majorHAnsi"/>
          <w:b/>
          <w:sz w:val="24"/>
          <w:szCs w:val="24"/>
          <w:lang w:val="en-US" w:eastAsia="ko-KR"/>
        </w:rPr>
        <w:tab/>
        <w:t>Team project presentation and midterm exam.</w:t>
      </w:r>
    </w:p>
    <w:p w14:paraId="16627F23" w14:textId="77777777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What’s not going well </w:t>
      </w:r>
      <w:r w:rsidR="00E65520" w:rsidRPr="00E65520">
        <w:rPr>
          <w:rFonts w:asciiTheme="majorHAnsi" w:hAnsiTheme="majorHAnsi" w:cstheme="majorHAnsi"/>
          <w:b/>
          <w:sz w:val="24"/>
          <w:szCs w:val="24"/>
          <w:lang w:val="en-US"/>
        </w:rPr>
        <w:t xml:space="preserve">for you </w:t>
      </w: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and why:</w:t>
      </w:r>
    </w:p>
    <w:p w14:paraId="573329F3" w14:textId="760308D5" w:rsidR="00946C51" w:rsidRDefault="00946C51" w:rsidP="00DF68F7">
      <w:pPr>
        <w:rPr>
          <w:rFonts w:asciiTheme="majorHAnsi" w:hAnsiTheme="majorHAnsi" w:cstheme="majorHAnsi"/>
          <w:b/>
          <w:sz w:val="24"/>
          <w:szCs w:val="24"/>
          <w:lang w:val="en-US" w:eastAsia="ko-KR"/>
        </w:rPr>
      </w:pPr>
      <w:r>
        <w:rPr>
          <w:rFonts w:asciiTheme="majorHAnsi" w:hAnsiTheme="majorHAnsi" w:cstheme="majorHAnsi"/>
          <w:b/>
          <w:sz w:val="24"/>
          <w:szCs w:val="24"/>
          <w:lang w:val="en-US" w:eastAsia="ko-KR"/>
        </w:rPr>
        <w:tab/>
        <w:t>The workload of this week is huge because my DSA555 class is almost done, and I have to prepare for the finial exam. Therefore, I don’t have too much  time to deal with the project.</w:t>
      </w:r>
    </w:p>
    <w:p w14:paraId="45DB8098" w14:textId="040BE3EA" w:rsidR="00DF68F7" w:rsidRPr="00E65520" w:rsidRDefault="00DF68F7" w:rsidP="00DF68F7">
      <w:pPr>
        <w:rPr>
          <w:rFonts w:asciiTheme="majorHAnsi" w:hAnsiTheme="majorHAnsi" w:cstheme="majorHAnsi"/>
          <w:b/>
          <w:sz w:val="24"/>
          <w:szCs w:val="24"/>
          <w:lang w:val="en-US"/>
        </w:rPr>
      </w:pPr>
      <w:r w:rsidRPr="00E65520">
        <w:rPr>
          <w:rFonts w:asciiTheme="majorHAnsi" w:hAnsiTheme="majorHAnsi" w:cstheme="majorHAnsi"/>
          <w:b/>
          <w:sz w:val="24"/>
          <w:szCs w:val="24"/>
          <w:lang w:val="en-US"/>
        </w:rPr>
        <w:t>Suggestions/Issues:</w:t>
      </w:r>
    </w:p>
    <w:p w14:paraId="290C25EB" w14:textId="2CFEA29F" w:rsidR="00DF68F7" w:rsidRPr="00E65520" w:rsidRDefault="007E4DCE" w:rsidP="00DF68F7">
      <w:pPr>
        <w:rPr>
          <w:rFonts w:asciiTheme="majorHAnsi" w:hAnsiTheme="majorHAnsi" w:cstheme="majorHAnsi"/>
          <w:b/>
          <w:lang w:val="en-US" w:eastAsia="ko-KR"/>
        </w:rPr>
      </w:pPr>
      <w:r>
        <w:rPr>
          <w:rFonts w:asciiTheme="majorHAnsi" w:hAnsiTheme="majorHAnsi" w:cstheme="majorHAnsi" w:hint="eastAsia"/>
          <w:b/>
          <w:lang w:val="en-US" w:eastAsia="ko-KR"/>
        </w:rPr>
        <w:t xml:space="preserve">Issue: </w:t>
      </w:r>
      <w:r w:rsidR="00500AA8">
        <w:rPr>
          <w:rFonts w:asciiTheme="majorHAnsi" w:hAnsiTheme="majorHAnsi" w:cstheme="majorHAnsi"/>
          <w:b/>
          <w:lang w:val="en-US" w:eastAsia="ko-KR"/>
        </w:rPr>
        <w:t>Time management</w:t>
      </w:r>
    </w:p>
    <w:p w14:paraId="60A09081" w14:textId="29EBD164" w:rsidR="007E4DCE" w:rsidRPr="00E65520" w:rsidRDefault="007E4DCE" w:rsidP="007E4DCE">
      <w:pPr>
        <w:rPr>
          <w:rFonts w:asciiTheme="majorHAnsi" w:hAnsiTheme="majorHAnsi" w:cstheme="majorHAnsi"/>
          <w:b/>
          <w:lang w:val="en-US" w:eastAsia="ko-KR"/>
        </w:rPr>
      </w:pPr>
      <w:r>
        <w:rPr>
          <w:rFonts w:asciiTheme="majorHAnsi" w:hAnsiTheme="majorHAnsi" w:cstheme="majorHAnsi" w:hint="eastAsia"/>
          <w:b/>
          <w:lang w:val="en-US" w:eastAsia="ko-KR"/>
        </w:rPr>
        <w:t xml:space="preserve">Suggest: </w:t>
      </w:r>
      <w:r w:rsidR="00500AA8">
        <w:rPr>
          <w:rFonts w:asciiTheme="majorHAnsi" w:hAnsiTheme="majorHAnsi" w:cstheme="majorHAnsi"/>
          <w:b/>
          <w:lang w:val="en-US" w:eastAsia="ko-KR"/>
        </w:rPr>
        <w:t>Create a better schedule to manage the workload, and share more time on this course.</w:t>
      </w:r>
    </w:p>
    <w:p w14:paraId="02EB378F" w14:textId="77777777" w:rsidR="00DF68F7" w:rsidRPr="00E65520" w:rsidRDefault="00DF68F7" w:rsidP="00DF68F7">
      <w:pPr>
        <w:rPr>
          <w:rFonts w:asciiTheme="majorHAnsi" w:hAnsiTheme="majorHAnsi" w:cstheme="majorHAnsi"/>
          <w:b/>
          <w:lang w:val="en-US"/>
        </w:rPr>
      </w:pPr>
    </w:p>
    <w:p w14:paraId="6A05A809" w14:textId="77777777" w:rsidR="00DF68F7" w:rsidRPr="00E65520" w:rsidRDefault="00DF68F7" w:rsidP="00DF68F7">
      <w:pPr>
        <w:rPr>
          <w:rFonts w:asciiTheme="majorHAnsi" w:hAnsiTheme="majorHAnsi" w:cstheme="majorHAnsi"/>
          <w:b/>
          <w:lang w:val="en-US"/>
        </w:rPr>
      </w:pPr>
    </w:p>
    <w:p w14:paraId="41C8F396" w14:textId="26E0BE05" w:rsidR="00DF68F7" w:rsidRPr="00E65520" w:rsidRDefault="00DF68F7" w:rsidP="674257DB">
      <w:pPr>
        <w:rPr>
          <w:rFonts w:asciiTheme="majorHAnsi" w:hAnsiTheme="majorHAnsi" w:cstheme="majorBidi"/>
          <w:b/>
          <w:bCs/>
          <w:lang w:val="en-US"/>
        </w:rPr>
      </w:pPr>
    </w:p>
    <w:p w14:paraId="72A3D3EC" w14:textId="77777777" w:rsidR="00DF68F7" w:rsidRPr="00E65520" w:rsidRDefault="00DF68F7" w:rsidP="00DF68F7">
      <w:pPr>
        <w:rPr>
          <w:rFonts w:asciiTheme="majorHAnsi" w:hAnsiTheme="majorHAnsi" w:cstheme="majorHAnsi"/>
          <w:b/>
          <w:lang w:val="en-US"/>
        </w:rPr>
      </w:pPr>
    </w:p>
    <w:p w14:paraId="0D0B940D" w14:textId="77777777" w:rsidR="00DF68F7" w:rsidRPr="00E65520" w:rsidRDefault="00DF68F7" w:rsidP="00DF68F7">
      <w:pPr>
        <w:rPr>
          <w:rFonts w:asciiTheme="majorHAnsi" w:hAnsiTheme="majorHAnsi" w:cstheme="majorHAnsi"/>
          <w:b/>
          <w:lang w:val="en-US"/>
        </w:rPr>
      </w:pPr>
    </w:p>
    <w:p w14:paraId="0E27B00A" w14:textId="77777777" w:rsidR="00E65520" w:rsidRPr="00E65520" w:rsidRDefault="00E65520">
      <w:pPr>
        <w:rPr>
          <w:rFonts w:asciiTheme="majorHAnsi" w:hAnsiTheme="majorHAnsi" w:cstheme="majorHAnsi"/>
          <w:sz w:val="16"/>
          <w:szCs w:val="16"/>
          <w:lang w:val="en-US"/>
        </w:rPr>
      </w:pPr>
    </w:p>
    <w:sectPr w:rsidR="00E65520" w:rsidRPr="00E655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E3CD3" w14:textId="77777777" w:rsidR="00FE446A" w:rsidRDefault="00FE446A" w:rsidP="00C65306">
      <w:pPr>
        <w:spacing w:after="0" w:line="240" w:lineRule="auto"/>
      </w:pPr>
      <w:r>
        <w:separator/>
      </w:r>
    </w:p>
  </w:endnote>
  <w:endnote w:type="continuationSeparator" w:id="0">
    <w:p w14:paraId="30361CC9" w14:textId="77777777" w:rsidR="00FE446A" w:rsidRDefault="00FE446A" w:rsidP="00C65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EAB469" w14:textId="77777777" w:rsidR="00FE446A" w:rsidRDefault="00FE446A" w:rsidP="00C65306">
      <w:pPr>
        <w:spacing w:after="0" w:line="240" w:lineRule="auto"/>
      </w:pPr>
      <w:r>
        <w:separator/>
      </w:r>
    </w:p>
  </w:footnote>
  <w:footnote w:type="continuationSeparator" w:id="0">
    <w:p w14:paraId="7498B64D" w14:textId="77777777" w:rsidR="00FE446A" w:rsidRDefault="00FE446A" w:rsidP="00C653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B63414"/>
    <w:multiLevelType w:val="hybridMultilevel"/>
    <w:tmpl w:val="EAC2BD6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jQ3NjO0NDSyNDZV0lEKTi0uzszPAykwqgUAiGsi6ywAAAA="/>
  </w:docVars>
  <w:rsids>
    <w:rsidRoot w:val="00DF68F7"/>
    <w:rsid w:val="002C395F"/>
    <w:rsid w:val="002C63F8"/>
    <w:rsid w:val="00500AA8"/>
    <w:rsid w:val="0056272F"/>
    <w:rsid w:val="006F00DA"/>
    <w:rsid w:val="007E4DCE"/>
    <w:rsid w:val="008A7C00"/>
    <w:rsid w:val="008E41FE"/>
    <w:rsid w:val="00946C51"/>
    <w:rsid w:val="00BE003F"/>
    <w:rsid w:val="00C24FE2"/>
    <w:rsid w:val="00C65306"/>
    <w:rsid w:val="00D621B5"/>
    <w:rsid w:val="00DD29D9"/>
    <w:rsid w:val="00DF68F7"/>
    <w:rsid w:val="00E65520"/>
    <w:rsid w:val="00F73A80"/>
    <w:rsid w:val="00FE446A"/>
    <w:rsid w:val="245B8FAA"/>
    <w:rsid w:val="2537481D"/>
    <w:rsid w:val="42C99DBA"/>
    <w:rsid w:val="520E216C"/>
    <w:rsid w:val="67425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CA7EB3"/>
  <w15:docId w15:val="{74C935D7-1268-4092-85ED-DBA949FC2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530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65306"/>
  </w:style>
  <w:style w:type="paragraph" w:styleId="Footer">
    <w:name w:val="footer"/>
    <w:basedOn w:val="Normal"/>
    <w:link w:val="FooterChar"/>
    <w:uiPriority w:val="99"/>
    <w:unhideWhenUsed/>
    <w:rsid w:val="00C6530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65306"/>
  </w:style>
  <w:style w:type="paragraph" w:styleId="ListParagraph">
    <w:name w:val="List Paragraph"/>
    <w:basedOn w:val="Normal"/>
    <w:uiPriority w:val="34"/>
    <w:qFormat/>
    <w:rsid w:val="00500A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58EB7F1FE7504687AE736CFF625442" ma:contentTypeVersion="4" ma:contentTypeDescription="Create a new document." ma:contentTypeScope="" ma:versionID="e28954c7d675dfa764a3d9a8f7ac37f7">
  <xsd:schema xmlns:xsd="http://www.w3.org/2001/XMLSchema" xmlns:xs="http://www.w3.org/2001/XMLSchema" xmlns:p="http://schemas.microsoft.com/office/2006/metadata/properties" xmlns:ns2="1dab57f8-9732-41aa-8f5b-ded22eb491db" targetNamespace="http://schemas.microsoft.com/office/2006/metadata/properties" ma:root="true" ma:fieldsID="a33bf52aa49dc47e01e57f7fc6293339" ns2:_="">
    <xsd:import namespace="1dab57f8-9732-41aa-8f5b-ded22eb491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ab57f8-9732-41aa-8f5b-ded22eb49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4D17F9-57B5-4347-A6BC-C8CE59FB43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ab57f8-9732-41aa-8f5b-ded22eb491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63BB99-9B6C-45FB-A2B9-6EA9B3D2A9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58A86D-13EA-40BA-B209-FBDACD715C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S</dc:creator>
  <cp:lastModifiedBy>Junjie Zhang</cp:lastModifiedBy>
  <cp:revision>4</cp:revision>
  <dcterms:created xsi:type="dcterms:W3CDTF">2020-06-07T20:21:00Z</dcterms:created>
  <dcterms:modified xsi:type="dcterms:W3CDTF">2020-06-21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58EB7F1FE7504687AE736CFF625442</vt:lpwstr>
  </property>
</Properties>
</file>